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6ECE" w:rsidRPr="00EC31F2" w:rsidRDefault="00AC6ECE" w:rsidP="00EC31F2">
      <w:pPr>
        <w:jc w:val="center"/>
        <w:rPr>
          <w:color w:val="000000"/>
          <w:sz w:val="22"/>
          <w:szCs w:val="22"/>
        </w:rPr>
      </w:pPr>
    </w:p>
    <w:p w:rsidR="00AC6ECE" w:rsidRDefault="00AC6ECE" w:rsidP="009F0AD0">
      <w:pPr>
        <w:pStyle w:val="Nadpis1"/>
        <w:jc w:val="center"/>
      </w:pPr>
      <w:r>
        <w:rPr>
          <w:sz w:val="26"/>
          <w:szCs w:val="26"/>
        </w:rPr>
        <w:t>TECHNICKÁ UNIVERZITA V KOŠICIACH</w:t>
      </w:r>
      <w:r>
        <w:rPr>
          <w:sz w:val="26"/>
          <w:szCs w:val="26"/>
        </w:rPr>
        <w:br/>
        <w:t>FAKULTA ELEKTROTECHNIKY A INFORMATIKY                                                         KATEDRA KYBERNETIKY A UMELEJ INTELIGENCIE</w:t>
      </w:r>
    </w:p>
    <w:p w:rsidR="009F432D" w:rsidRDefault="009F432D" w:rsidP="009F432D">
      <w:pPr>
        <w:pStyle w:val="Nadpis1"/>
        <w:jc w:val="center"/>
        <w:rPr>
          <w:sz w:val="28"/>
          <w:szCs w:val="28"/>
        </w:rPr>
      </w:pPr>
      <w:r w:rsidRPr="00C07FD5">
        <w:rPr>
          <w:sz w:val="28"/>
          <w:szCs w:val="28"/>
        </w:rPr>
        <w:t>Opravné štátne skúšky pre bakalárske štúdium</w:t>
      </w:r>
      <w:r w:rsidRPr="00C07FD5">
        <w:rPr>
          <w:sz w:val="28"/>
          <w:szCs w:val="28"/>
        </w:rPr>
        <w:br/>
      </w:r>
      <w:r w:rsidR="00C07FD5">
        <w:rPr>
          <w:sz w:val="28"/>
          <w:szCs w:val="28"/>
        </w:rPr>
        <w:t>akademický rok 2020/2021</w:t>
      </w:r>
    </w:p>
    <w:p w:rsidR="00E43D1A" w:rsidRPr="009F0AD0" w:rsidRDefault="00AC6ECE" w:rsidP="00E43D1A">
      <w:pPr>
        <w:pStyle w:val="Nadpis3"/>
        <w:ind w:left="708"/>
      </w:pPr>
      <w:r>
        <w:t xml:space="preserve">Komisia č. 1 pre odbor Informatika                                                                                                     </w:t>
      </w:r>
      <w:r w:rsidR="00E43D1A">
        <w:t>študijné programy Hospodárska informatika a Inteligentné systémy</w:t>
      </w:r>
    </w:p>
    <w:p w:rsidR="00AC6ECE" w:rsidRDefault="009F432D" w:rsidP="00E43D1A">
      <w:pPr>
        <w:pStyle w:val="Nadpis3"/>
        <w:ind w:left="708"/>
        <w:rPr>
          <w:b w:val="0"/>
        </w:rPr>
      </w:pPr>
      <w:r>
        <w:t>Dátum: 17</w:t>
      </w:r>
      <w:r w:rsidR="00AC6ECE">
        <w:t>.0</w:t>
      </w:r>
      <w:r>
        <w:t>9</w:t>
      </w:r>
      <w:r w:rsidR="00AC6ECE">
        <w:t>.2020</w:t>
      </w:r>
    </w:p>
    <w:p w:rsidR="00AC6ECE" w:rsidRDefault="00AC6ECE">
      <w:pPr>
        <w:rPr>
          <w:b/>
        </w:rPr>
      </w:pPr>
    </w:p>
    <w:tbl>
      <w:tblPr>
        <w:tblW w:w="4992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685"/>
        <w:gridCol w:w="1682"/>
        <w:gridCol w:w="4712"/>
        <w:gridCol w:w="3660"/>
      </w:tblGrid>
      <w:tr w:rsidR="00AC6ECE" w:rsidRPr="00AE2888" w:rsidTr="00735C3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vAlign w:val="center"/>
          </w:tcPr>
          <w:p w:rsidR="00AC6ECE" w:rsidRDefault="00AC6ECE">
            <w:pPr>
              <w:jc w:val="center"/>
            </w:pPr>
            <w:r>
              <w:rPr>
                <w:rStyle w:val="Siln"/>
              </w:rPr>
              <w:t>Hod.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vAlign w:val="center"/>
          </w:tcPr>
          <w:p w:rsidR="00AC6ECE" w:rsidRDefault="00AC6ECE">
            <w:r w:rsidRPr="00AE2888">
              <w:rPr>
                <w:rStyle w:val="Siln"/>
              </w:rPr>
              <w:t xml:space="preserve"> Študent</w:t>
            </w:r>
          </w:p>
        </w:tc>
        <w:tc>
          <w:tcPr>
            <w:tcW w:w="21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vAlign w:val="center"/>
          </w:tcPr>
          <w:p w:rsidR="00AC6ECE" w:rsidRDefault="00AC6ECE" w:rsidP="002F294E">
            <w:pPr>
              <w:jc w:val="center"/>
            </w:pPr>
            <w:r>
              <w:rPr>
                <w:rStyle w:val="Siln"/>
              </w:rPr>
              <w:t>Téma záverečnej práce</w:t>
            </w:r>
          </w:p>
        </w:tc>
        <w:tc>
          <w:tcPr>
            <w:tcW w:w="1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shd w:val="clear" w:color="auto" w:fill="F2F2F2"/>
            <w:vAlign w:val="center"/>
          </w:tcPr>
          <w:p w:rsidR="00AC6ECE" w:rsidRDefault="00AC6ECE" w:rsidP="002F294E">
            <w:pPr>
              <w:jc w:val="center"/>
            </w:pPr>
            <w:r>
              <w:rPr>
                <w:rStyle w:val="Siln"/>
              </w:rPr>
              <w:t>Vedúci ZP</w:t>
            </w:r>
            <w:r>
              <w:br/>
            </w:r>
            <w:r>
              <w:rPr>
                <w:rStyle w:val="Zvraznenie"/>
              </w:rPr>
              <w:t>Konzultant ZP</w:t>
            </w:r>
            <w:r>
              <w:t xml:space="preserve"> </w:t>
            </w:r>
            <w:r>
              <w:br/>
              <w:t>Recenzent ZP</w:t>
            </w:r>
          </w:p>
        </w:tc>
      </w:tr>
      <w:tr w:rsidR="00AC6ECE" w:rsidRPr="00AE2888" w:rsidTr="00735C3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C6ECE" w:rsidRDefault="00AC6ECE" w:rsidP="00306456">
            <w:r>
              <w:t xml:space="preserve">09:00 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C6ECE" w:rsidRDefault="00FB06DA" w:rsidP="00A9786D">
            <w:pPr>
              <w:jc w:val="center"/>
            </w:pPr>
            <w:r>
              <w:t xml:space="preserve">Nikolas </w:t>
            </w:r>
            <w:proofErr w:type="spellStart"/>
            <w:r>
              <w:t>Šelemba</w:t>
            </w:r>
            <w:proofErr w:type="spellEnd"/>
            <w:r>
              <w:t xml:space="preserve"> </w:t>
            </w:r>
            <w:r w:rsidR="00AC6ECE">
              <w:t>(HI)</w:t>
            </w:r>
          </w:p>
        </w:tc>
        <w:tc>
          <w:tcPr>
            <w:tcW w:w="21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C6ECE" w:rsidRDefault="00F559AC" w:rsidP="00306456">
            <w:r>
              <w:t>Analýza textových dokumentov metódami hlbokého učenia</w:t>
            </w:r>
          </w:p>
        </w:tc>
        <w:tc>
          <w:tcPr>
            <w:tcW w:w="1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vAlign w:val="center"/>
          </w:tcPr>
          <w:p w:rsidR="00FB06DA" w:rsidRPr="007479DD" w:rsidRDefault="00FB06DA" w:rsidP="00FB06DA">
            <w:pPr>
              <w:rPr>
                <w:b/>
              </w:rPr>
            </w:pPr>
            <w:r w:rsidRPr="007479DD">
              <w:rPr>
                <w:b/>
              </w:rPr>
              <w:t>Ing. Miroslav Smatana, PhD.</w:t>
            </w:r>
          </w:p>
          <w:p w:rsidR="00AC6ECE" w:rsidRDefault="00AC6ECE" w:rsidP="00306456"/>
          <w:p w:rsidR="00FB06DA" w:rsidRPr="00B52BE9" w:rsidRDefault="002E3809" w:rsidP="00306456">
            <w:r>
              <w:t>doc. Ing. Peter Bednár, PhD.</w:t>
            </w:r>
          </w:p>
        </w:tc>
      </w:tr>
      <w:tr w:rsidR="00AC6ECE" w:rsidRPr="00AE2888" w:rsidTr="00735C3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C6ECE" w:rsidRDefault="00AC6ECE" w:rsidP="00306456">
            <w:r>
              <w:t xml:space="preserve">09:30 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C6ECE" w:rsidRDefault="00FB06DA" w:rsidP="00A9786D">
            <w:pPr>
              <w:jc w:val="center"/>
            </w:pPr>
            <w:r>
              <w:t xml:space="preserve">Veronika </w:t>
            </w:r>
            <w:proofErr w:type="spellStart"/>
            <w:r>
              <w:t>Kačúrová</w:t>
            </w:r>
            <w:proofErr w:type="spellEnd"/>
          </w:p>
          <w:p w:rsidR="00AC6ECE" w:rsidRDefault="00AC6ECE" w:rsidP="00A9786D">
            <w:pPr>
              <w:jc w:val="center"/>
            </w:pPr>
            <w:r>
              <w:t>(HI)</w:t>
            </w:r>
          </w:p>
        </w:tc>
        <w:tc>
          <w:tcPr>
            <w:tcW w:w="21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C6ECE" w:rsidRDefault="00F559AC" w:rsidP="00306456">
            <w:r>
              <w:t>Vizualizácia výstupov metód modelovania tém</w:t>
            </w:r>
          </w:p>
        </w:tc>
        <w:tc>
          <w:tcPr>
            <w:tcW w:w="1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vAlign w:val="center"/>
          </w:tcPr>
          <w:p w:rsidR="00FB06DA" w:rsidRPr="007479DD" w:rsidRDefault="00FB06DA" w:rsidP="00FB06DA">
            <w:pPr>
              <w:rPr>
                <w:b/>
              </w:rPr>
            </w:pPr>
            <w:r w:rsidRPr="007479DD">
              <w:rPr>
                <w:b/>
              </w:rPr>
              <w:t>Ing. Miroslav Smatana, PhD.</w:t>
            </w:r>
          </w:p>
          <w:p w:rsidR="00AC6ECE" w:rsidRDefault="00AC6ECE" w:rsidP="00306456"/>
          <w:p w:rsidR="00AC6ECE" w:rsidRPr="00076BAB" w:rsidRDefault="002E3809" w:rsidP="00306456">
            <w:r>
              <w:t xml:space="preserve">doc. Ing. František </w:t>
            </w:r>
            <w:proofErr w:type="spellStart"/>
            <w:r>
              <w:t>Babič</w:t>
            </w:r>
            <w:proofErr w:type="spellEnd"/>
            <w:r>
              <w:t>, PhD.</w:t>
            </w:r>
          </w:p>
        </w:tc>
      </w:tr>
      <w:tr w:rsidR="00071FE5" w:rsidRPr="00AE2888" w:rsidTr="00735C3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Default="004C1C41" w:rsidP="00071FE5">
            <w:r>
              <w:t>10:0</w:t>
            </w:r>
            <w:r w:rsidR="00071FE5">
              <w:t xml:space="preserve">0 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Default="00071FE5" w:rsidP="00071FE5">
            <w:pPr>
              <w:jc w:val="center"/>
            </w:pPr>
            <w:r>
              <w:t xml:space="preserve">Laura </w:t>
            </w:r>
            <w:proofErr w:type="spellStart"/>
            <w:r>
              <w:t>Pončáková</w:t>
            </w:r>
            <w:proofErr w:type="spellEnd"/>
          </w:p>
          <w:p w:rsidR="00071FE5" w:rsidRDefault="00071FE5" w:rsidP="00071FE5">
            <w:pPr>
              <w:jc w:val="center"/>
            </w:pPr>
            <w:r>
              <w:t>(IS)</w:t>
            </w:r>
          </w:p>
        </w:tc>
        <w:tc>
          <w:tcPr>
            <w:tcW w:w="21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Pr="0044261A" w:rsidRDefault="00071FE5" w:rsidP="00071FE5">
            <w:r>
              <w:t>Detekcia klamlivých webových komentárov použitím umelej inteligencie</w:t>
            </w:r>
          </w:p>
        </w:tc>
        <w:tc>
          <w:tcPr>
            <w:tcW w:w="1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vAlign w:val="center"/>
          </w:tcPr>
          <w:p w:rsidR="00071FE5" w:rsidRPr="00FB06DA" w:rsidRDefault="00071FE5" w:rsidP="00071FE5">
            <w:pPr>
              <w:rPr>
                <w:b/>
                <w:color w:val="000000"/>
              </w:rPr>
            </w:pPr>
            <w:r w:rsidRPr="00FB06DA">
              <w:rPr>
                <w:b/>
                <w:color w:val="000000"/>
              </w:rPr>
              <w:t xml:space="preserve">doc. Ing. Kristína Machová, CSc. </w:t>
            </w:r>
          </w:p>
          <w:p w:rsidR="00071FE5" w:rsidRDefault="00071FE5" w:rsidP="00071FE5">
            <w:pPr>
              <w:rPr>
                <w:color w:val="000000"/>
              </w:rPr>
            </w:pPr>
          </w:p>
          <w:p w:rsidR="00071FE5" w:rsidRPr="00DA06E1" w:rsidRDefault="00071FE5" w:rsidP="00071FE5">
            <w:pPr>
              <w:rPr>
                <w:b/>
              </w:rPr>
            </w:pPr>
            <w:r w:rsidRPr="00DA06E1">
              <w:t xml:space="preserve">Ing. Martin </w:t>
            </w:r>
            <w:proofErr w:type="spellStart"/>
            <w:r w:rsidRPr="00DA06E1">
              <w:t>Sarnovský</w:t>
            </w:r>
            <w:proofErr w:type="spellEnd"/>
            <w:r w:rsidRPr="00DA06E1">
              <w:t>, PhD.</w:t>
            </w:r>
          </w:p>
        </w:tc>
      </w:tr>
      <w:tr w:rsidR="00071FE5" w:rsidRPr="00AE2888" w:rsidTr="00735C3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Default="003071E1" w:rsidP="00071FE5">
            <w:r>
              <w:t>10</w:t>
            </w:r>
            <w:r w:rsidR="004C1C41">
              <w:t>:3</w:t>
            </w:r>
            <w:r w:rsidR="00071FE5">
              <w:t>0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Default="00071FE5" w:rsidP="00071FE5">
            <w:pPr>
              <w:jc w:val="center"/>
            </w:pPr>
            <w:r>
              <w:t>Martin Šimon</w:t>
            </w:r>
          </w:p>
          <w:p w:rsidR="00071FE5" w:rsidRDefault="00071FE5" w:rsidP="00071FE5">
            <w:pPr>
              <w:jc w:val="center"/>
            </w:pPr>
            <w:r>
              <w:t>(IS)</w:t>
            </w:r>
          </w:p>
          <w:p w:rsidR="00071FE5" w:rsidRDefault="00071FE5" w:rsidP="00071FE5">
            <w:pPr>
              <w:jc w:val="center"/>
            </w:pPr>
          </w:p>
        </w:tc>
        <w:tc>
          <w:tcPr>
            <w:tcW w:w="21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Default="00071FE5" w:rsidP="00071FE5">
            <w:r>
              <w:t xml:space="preserve">Získanie skúseností s balíkom </w:t>
            </w:r>
            <w:proofErr w:type="spellStart"/>
            <w:r>
              <w:t>MoveIt</w:t>
            </w:r>
            <w:proofErr w:type="spellEnd"/>
            <w:r>
              <w:t>! Robotického operačného systému</w:t>
            </w:r>
          </w:p>
        </w:tc>
        <w:tc>
          <w:tcPr>
            <w:tcW w:w="1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vAlign w:val="center"/>
          </w:tcPr>
          <w:p w:rsidR="00071FE5" w:rsidRDefault="00071FE5" w:rsidP="00071FE5">
            <w:pPr>
              <w:rPr>
                <w:b/>
              </w:rPr>
            </w:pPr>
            <w:r>
              <w:rPr>
                <w:b/>
              </w:rPr>
              <w:t>doc. Ing. Marián Mach, CSc.</w:t>
            </w:r>
          </w:p>
          <w:p w:rsidR="00071FE5" w:rsidRDefault="00071FE5" w:rsidP="00071FE5">
            <w:pPr>
              <w:rPr>
                <w:color w:val="000000"/>
              </w:rPr>
            </w:pPr>
          </w:p>
          <w:p w:rsidR="00071FE5" w:rsidRPr="007479DD" w:rsidRDefault="00071FE5" w:rsidP="00071FE5">
            <w:pPr>
              <w:rPr>
                <w:color w:val="000000"/>
              </w:rPr>
            </w:pPr>
            <w:r>
              <w:rPr>
                <w:color w:val="000000"/>
              </w:rPr>
              <w:t>Ing. Lukáš Hruška</w:t>
            </w:r>
          </w:p>
        </w:tc>
      </w:tr>
      <w:tr w:rsidR="00071FE5" w:rsidRPr="00AE2888" w:rsidTr="00735C3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Default="004C1C41" w:rsidP="00071FE5">
            <w:r>
              <w:t>11:0</w:t>
            </w:r>
            <w:r w:rsidR="00071FE5">
              <w:t>0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Default="00071FE5" w:rsidP="00071FE5">
            <w:proofErr w:type="spellStart"/>
            <w:r>
              <w:t>Vitaliy</w:t>
            </w:r>
            <w:proofErr w:type="spellEnd"/>
            <w:r>
              <w:t xml:space="preserve"> </w:t>
            </w:r>
            <w:proofErr w:type="spellStart"/>
            <w:r>
              <w:t>Replyuk</w:t>
            </w:r>
            <w:proofErr w:type="spellEnd"/>
          </w:p>
          <w:p w:rsidR="00071FE5" w:rsidRDefault="00071FE5" w:rsidP="00071FE5">
            <w:pPr>
              <w:jc w:val="center"/>
            </w:pPr>
            <w:r>
              <w:t>(IS)</w:t>
            </w:r>
          </w:p>
          <w:p w:rsidR="00071FE5" w:rsidRDefault="00071FE5" w:rsidP="00071FE5">
            <w:pPr>
              <w:jc w:val="center"/>
            </w:pPr>
          </w:p>
        </w:tc>
        <w:tc>
          <w:tcPr>
            <w:tcW w:w="21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Default="00071FE5" w:rsidP="00071FE5">
            <w:r>
              <w:t>Analýza dynamiky mechanických systémov</w:t>
            </w:r>
          </w:p>
        </w:tc>
        <w:tc>
          <w:tcPr>
            <w:tcW w:w="1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vAlign w:val="center"/>
          </w:tcPr>
          <w:p w:rsidR="00071FE5" w:rsidRDefault="00071FE5" w:rsidP="00071FE5">
            <w:pPr>
              <w:rPr>
                <w:b/>
              </w:rPr>
            </w:pPr>
            <w:r>
              <w:rPr>
                <w:b/>
              </w:rPr>
              <w:t xml:space="preserve">doc. Ing. Anna </w:t>
            </w:r>
            <w:proofErr w:type="spellStart"/>
            <w:r>
              <w:rPr>
                <w:b/>
              </w:rPr>
              <w:t>Filasová</w:t>
            </w:r>
            <w:proofErr w:type="spellEnd"/>
            <w:r>
              <w:rPr>
                <w:b/>
              </w:rPr>
              <w:t>, CSc.</w:t>
            </w:r>
          </w:p>
          <w:p w:rsidR="00071FE5" w:rsidRDefault="00071FE5" w:rsidP="00071FE5">
            <w:pPr>
              <w:rPr>
                <w:b/>
              </w:rPr>
            </w:pPr>
          </w:p>
          <w:p w:rsidR="00071FE5" w:rsidRPr="00DA06E1" w:rsidRDefault="00071FE5" w:rsidP="00071FE5">
            <w:r>
              <w:t xml:space="preserve">prof. Ing. Dušan </w:t>
            </w:r>
            <w:proofErr w:type="spellStart"/>
            <w:r>
              <w:t>Krokavec</w:t>
            </w:r>
            <w:proofErr w:type="spellEnd"/>
            <w:r>
              <w:t>, CSc.</w:t>
            </w:r>
          </w:p>
        </w:tc>
      </w:tr>
    </w:tbl>
    <w:p w:rsidR="00AC6ECE" w:rsidRDefault="00AC6ECE" w:rsidP="00076BAB">
      <w:pPr>
        <w:rPr>
          <w:b/>
          <w:bCs/>
          <w:i/>
          <w:iCs/>
        </w:rPr>
      </w:pPr>
    </w:p>
    <w:p w:rsidR="00AC6ECE" w:rsidRDefault="00AC6ECE" w:rsidP="00197EB7">
      <w:pPr>
        <w:rPr>
          <w:b/>
          <w:bCs/>
          <w:i/>
          <w:iCs/>
        </w:rPr>
      </w:pPr>
    </w:p>
    <w:p w:rsidR="00AC6ECE" w:rsidRDefault="00AC6ECE" w:rsidP="00197EB7">
      <w:pPr>
        <w:rPr>
          <w:b/>
          <w:bCs/>
          <w:i/>
          <w:iCs/>
        </w:rPr>
      </w:pPr>
    </w:p>
    <w:p w:rsidR="00AC6ECE" w:rsidRDefault="00AC6ECE" w:rsidP="00197EB7">
      <w:pPr>
        <w:rPr>
          <w:b/>
          <w:bCs/>
          <w:i/>
          <w:iCs/>
        </w:rPr>
      </w:pPr>
    </w:p>
    <w:p w:rsidR="00AC6ECE" w:rsidRDefault="00AC6ECE" w:rsidP="00197EB7">
      <w:pPr>
        <w:rPr>
          <w:b/>
          <w:bCs/>
          <w:i/>
          <w:iCs/>
        </w:rPr>
      </w:pPr>
    </w:p>
    <w:p w:rsidR="00DA06E1" w:rsidRDefault="00DA06E1" w:rsidP="00B8212C">
      <w:pPr>
        <w:tabs>
          <w:tab w:val="left" w:pos="3120"/>
        </w:tabs>
        <w:rPr>
          <w:b/>
          <w:bCs/>
          <w:i/>
          <w:iCs/>
        </w:rPr>
      </w:pPr>
    </w:p>
    <w:p w:rsidR="00DA06E1" w:rsidRDefault="00DA06E1" w:rsidP="00B8212C">
      <w:pPr>
        <w:tabs>
          <w:tab w:val="left" w:pos="3120"/>
        </w:tabs>
        <w:rPr>
          <w:b/>
          <w:bCs/>
          <w:i/>
          <w:iCs/>
        </w:rPr>
      </w:pPr>
      <w:bookmarkStart w:id="0" w:name="_GoBack"/>
      <w:bookmarkEnd w:id="0"/>
    </w:p>
    <w:p w:rsidR="00DA06E1" w:rsidRDefault="00DA06E1" w:rsidP="00B8212C">
      <w:pPr>
        <w:tabs>
          <w:tab w:val="left" w:pos="3120"/>
        </w:tabs>
        <w:rPr>
          <w:b/>
          <w:bCs/>
          <w:i/>
          <w:iCs/>
        </w:rPr>
      </w:pPr>
    </w:p>
    <w:p w:rsidR="00DA06E1" w:rsidRDefault="00DA06E1" w:rsidP="00B8212C">
      <w:pPr>
        <w:tabs>
          <w:tab w:val="left" w:pos="3120"/>
        </w:tabs>
        <w:rPr>
          <w:b/>
          <w:bCs/>
          <w:i/>
          <w:iCs/>
        </w:rPr>
      </w:pPr>
    </w:p>
    <w:p w:rsidR="00DA06E1" w:rsidRDefault="00DA06E1" w:rsidP="00B8212C">
      <w:pPr>
        <w:tabs>
          <w:tab w:val="left" w:pos="3120"/>
        </w:tabs>
        <w:rPr>
          <w:b/>
          <w:bCs/>
          <w:i/>
          <w:iCs/>
        </w:rPr>
      </w:pPr>
    </w:p>
    <w:p w:rsidR="004C1C41" w:rsidRDefault="004C1C41" w:rsidP="00B8212C">
      <w:pPr>
        <w:tabs>
          <w:tab w:val="left" w:pos="3120"/>
        </w:tabs>
        <w:rPr>
          <w:b/>
          <w:bCs/>
          <w:i/>
          <w:iCs/>
        </w:rPr>
      </w:pPr>
    </w:p>
    <w:p w:rsidR="004C1C41" w:rsidRDefault="004C1C41" w:rsidP="00B8212C">
      <w:pPr>
        <w:tabs>
          <w:tab w:val="left" w:pos="3120"/>
        </w:tabs>
        <w:rPr>
          <w:b/>
          <w:bCs/>
          <w:i/>
          <w:iCs/>
        </w:rPr>
      </w:pPr>
    </w:p>
    <w:p w:rsidR="004C1C41" w:rsidRDefault="004C1C41" w:rsidP="00B8212C">
      <w:pPr>
        <w:tabs>
          <w:tab w:val="left" w:pos="3120"/>
        </w:tabs>
        <w:rPr>
          <w:b/>
          <w:bCs/>
          <w:i/>
          <w:iCs/>
        </w:rPr>
      </w:pPr>
    </w:p>
    <w:p w:rsidR="00DA06E1" w:rsidRDefault="00DA06E1" w:rsidP="00B8212C">
      <w:pPr>
        <w:tabs>
          <w:tab w:val="left" w:pos="3120"/>
        </w:tabs>
        <w:rPr>
          <w:b/>
          <w:bCs/>
          <w:i/>
          <w:iCs/>
        </w:rPr>
      </w:pPr>
    </w:p>
    <w:p w:rsidR="00DA06E1" w:rsidRDefault="00DA06E1" w:rsidP="00B8212C">
      <w:pPr>
        <w:tabs>
          <w:tab w:val="left" w:pos="3120"/>
        </w:tabs>
        <w:rPr>
          <w:b/>
          <w:bCs/>
          <w:i/>
          <w:iCs/>
        </w:rPr>
      </w:pPr>
    </w:p>
    <w:p w:rsidR="00DA06E1" w:rsidRDefault="00DA06E1" w:rsidP="00B8212C">
      <w:pPr>
        <w:tabs>
          <w:tab w:val="left" w:pos="3120"/>
        </w:tabs>
        <w:rPr>
          <w:b/>
          <w:bCs/>
          <w:i/>
          <w:iCs/>
        </w:rPr>
      </w:pPr>
    </w:p>
    <w:p w:rsidR="00DA06E1" w:rsidRDefault="00DA06E1" w:rsidP="00B8212C">
      <w:pPr>
        <w:tabs>
          <w:tab w:val="left" w:pos="3120"/>
        </w:tabs>
        <w:rPr>
          <w:b/>
          <w:bCs/>
          <w:i/>
          <w:iCs/>
        </w:rPr>
      </w:pPr>
    </w:p>
    <w:p w:rsidR="00DA06E1" w:rsidRDefault="00DA06E1" w:rsidP="00B8212C">
      <w:pPr>
        <w:tabs>
          <w:tab w:val="left" w:pos="3120"/>
        </w:tabs>
        <w:rPr>
          <w:b/>
          <w:bCs/>
          <w:i/>
          <w:iCs/>
        </w:rPr>
      </w:pPr>
    </w:p>
    <w:p w:rsidR="00DA06E1" w:rsidRDefault="00DA06E1" w:rsidP="00B8212C">
      <w:pPr>
        <w:tabs>
          <w:tab w:val="left" w:pos="3120"/>
        </w:tabs>
        <w:rPr>
          <w:b/>
          <w:bCs/>
          <w:i/>
          <w:iCs/>
        </w:rPr>
      </w:pPr>
    </w:p>
    <w:p w:rsidR="00DA06E1" w:rsidRPr="009F0AD0" w:rsidRDefault="00DA06E1" w:rsidP="00DA06E1">
      <w:pPr>
        <w:pStyle w:val="Nadpis3"/>
        <w:ind w:left="708"/>
      </w:pPr>
      <w:r>
        <w:lastRenderedPageBreak/>
        <w:t>Komisia č. 2 pre odbor Informatika                                                                                                     študijný program Inteligentné systémy</w:t>
      </w:r>
    </w:p>
    <w:p w:rsidR="00DA06E1" w:rsidRDefault="00DA06E1" w:rsidP="00DA06E1">
      <w:pPr>
        <w:pStyle w:val="Nadpis3"/>
        <w:ind w:left="708"/>
        <w:rPr>
          <w:b w:val="0"/>
        </w:rPr>
      </w:pPr>
      <w:r>
        <w:t>Dátum: 17.09.2020</w:t>
      </w:r>
    </w:p>
    <w:p w:rsidR="00DA06E1" w:rsidRDefault="00DA06E1" w:rsidP="00DA06E1">
      <w:pPr>
        <w:rPr>
          <w:b/>
        </w:rPr>
      </w:pPr>
    </w:p>
    <w:tbl>
      <w:tblPr>
        <w:tblW w:w="4992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685"/>
        <w:gridCol w:w="1682"/>
        <w:gridCol w:w="4712"/>
        <w:gridCol w:w="3660"/>
      </w:tblGrid>
      <w:tr w:rsidR="00DA06E1" w:rsidRPr="00AE2888" w:rsidTr="00A0292A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vAlign w:val="center"/>
          </w:tcPr>
          <w:p w:rsidR="00DA06E1" w:rsidRDefault="00DA06E1" w:rsidP="00A0292A">
            <w:pPr>
              <w:jc w:val="center"/>
            </w:pPr>
            <w:r>
              <w:rPr>
                <w:rStyle w:val="Siln"/>
              </w:rPr>
              <w:t>Hod.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vAlign w:val="center"/>
          </w:tcPr>
          <w:p w:rsidR="00DA06E1" w:rsidRDefault="00DA06E1" w:rsidP="00A0292A">
            <w:r w:rsidRPr="00AE2888">
              <w:rPr>
                <w:rStyle w:val="Siln"/>
              </w:rPr>
              <w:t xml:space="preserve"> Študent</w:t>
            </w:r>
          </w:p>
        </w:tc>
        <w:tc>
          <w:tcPr>
            <w:tcW w:w="21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vAlign w:val="center"/>
          </w:tcPr>
          <w:p w:rsidR="00DA06E1" w:rsidRDefault="00DA06E1" w:rsidP="00A0292A">
            <w:pPr>
              <w:jc w:val="center"/>
            </w:pPr>
            <w:r>
              <w:rPr>
                <w:rStyle w:val="Siln"/>
              </w:rPr>
              <w:t>Téma záverečnej práce</w:t>
            </w:r>
          </w:p>
        </w:tc>
        <w:tc>
          <w:tcPr>
            <w:tcW w:w="1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shd w:val="clear" w:color="auto" w:fill="F2F2F2"/>
            <w:vAlign w:val="center"/>
          </w:tcPr>
          <w:p w:rsidR="00DA06E1" w:rsidRDefault="00DA06E1" w:rsidP="00A0292A">
            <w:pPr>
              <w:jc w:val="center"/>
            </w:pPr>
            <w:r>
              <w:rPr>
                <w:rStyle w:val="Siln"/>
              </w:rPr>
              <w:t>Vedúci ZP</w:t>
            </w:r>
            <w:r>
              <w:br/>
            </w:r>
            <w:r>
              <w:rPr>
                <w:rStyle w:val="Zvraznenie"/>
              </w:rPr>
              <w:t>Konzultant ZP</w:t>
            </w:r>
            <w:r>
              <w:t xml:space="preserve"> </w:t>
            </w:r>
            <w:r>
              <w:br/>
              <w:t>Recenzent ZP</w:t>
            </w:r>
          </w:p>
        </w:tc>
      </w:tr>
      <w:tr w:rsidR="00DA06E1" w:rsidRPr="00AE2888" w:rsidTr="00A0292A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DA06E1" w:rsidRDefault="00DA06E1" w:rsidP="00A0292A">
            <w:r>
              <w:t xml:space="preserve">09:00 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DA06E1" w:rsidRDefault="00F559AC" w:rsidP="00A0292A">
            <w:pPr>
              <w:jc w:val="center"/>
            </w:pPr>
            <w:r>
              <w:t xml:space="preserve">Dávid </w:t>
            </w:r>
            <w:proofErr w:type="spellStart"/>
            <w:r>
              <w:t>Suchanič</w:t>
            </w:r>
            <w:proofErr w:type="spellEnd"/>
          </w:p>
        </w:tc>
        <w:tc>
          <w:tcPr>
            <w:tcW w:w="21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DA06E1" w:rsidRDefault="00112DE5" w:rsidP="00A0292A">
            <w:r>
              <w:t>Rozpoznávanie nenávistných komentárov a postov v konverzačnom obsahu</w:t>
            </w:r>
          </w:p>
        </w:tc>
        <w:tc>
          <w:tcPr>
            <w:tcW w:w="1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vAlign w:val="center"/>
          </w:tcPr>
          <w:p w:rsidR="00F559AC" w:rsidRPr="00FB06DA" w:rsidRDefault="00F559AC" w:rsidP="00F559AC">
            <w:pPr>
              <w:rPr>
                <w:b/>
                <w:color w:val="000000"/>
              </w:rPr>
            </w:pPr>
            <w:r w:rsidRPr="00FB06DA">
              <w:rPr>
                <w:b/>
                <w:color w:val="000000"/>
              </w:rPr>
              <w:t xml:space="preserve">doc. Ing. Kristína Machová, CSc. </w:t>
            </w:r>
          </w:p>
          <w:p w:rsidR="00DA06E1" w:rsidRDefault="00DA06E1" w:rsidP="00A0292A"/>
          <w:p w:rsidR="00DA06E1" w:rsidRPr="00B52BE9" w:rsidRDefault="00112DE5" w:rsidP="00A0292A">
            <w:r>
              <w:t>doc. Ing. Peter Bednár, PhD.</w:t>
            </w:r>
          </w:p>
        </w:tc>
      </w:tr>
      <w:tr w:rsidR="00DA06E1" w:rsidRPr="00AE2888" w:rsidTr="00A0292A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DA06E1" w:rsidRDefault="00DA06E1" w:rsidP="00A0292A">
            <w:r>
              <w:t xml:space="preserve">09:30 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DA06E1" w:rsidRDefault="00F559AC" w:rsidP="00A0292A">
            <w:pPr>
              <w:jc w:val="center"/>
            </w:pPr>
            <w:r>
              <w:t xml:space="preserve">Vladimíra </w:t>
            </w:r>
            <w:proofErr w:type="spellStart"/>
            <w:r>
              <w:t>Jurcáková</w:t>
            </w:r>
            <w:proofErr w:type="spellEnd"/>
          </w:p>
        </w:tc>
        <w:tc>
          <w:tcPr>
            <w:tcW w:w="21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DA06E1" w:rsidRDefault="00271BD8" w:rsidP="00A0292A">
            <w:r>
              <w:t>Modely a modelovanie v medicíne</w:t>
            </w:r>
          </w:p>
        </w:tc>
        <w:tc>
          <w:tcPr>
            <w:tcW w:w="1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vAlign w:val="center"/>
          </w:tcPr>
          <w:p w:rsidR="00F559AC" w:rsidRDefault="00F559AC" w:rsidP="00F559AC">
            <w:pPr>
              <w:rPr>
                <w:b/>
              </w:rPr>
            </w:pPr>
            <w:r>
              <w:rPr>
                <w:b/>
              </w:rPr>
              <w:t xml:space="preserve">doc. Ing. Anna </w:t>
            </w:r>
            <w:proofErr w:type="spellStart"/>
            <w:r>
              <w:rPr>
                <w:b/>
              </w:rPr>
              <w:t>Filasová</w:t>
            </w:r>
            <w:proofErr w:type="spellEnd"/>
            <w:r>
              <w:rPr>
                <w:b/>
              </w:rPr>
              <w:t>, CSc.</w:t>
            </w:r>
          </w:p>
          <w:p w:rsidR="00F559AC" w:rsidRDefault="00F559AC" w:rsidP="00A0292A"/>
          <w:p w:rsidR="00DA06E1" w:rsidRPr="00F559AC" w:rsidRDefault="00F559AC" w:rsidP="00A0292A">
            <w:r>
              <w:t xml:space="preserve">doc. Ing. Marek </w:t>
            </w:r>
            <w:proofErr w:type="spellStart"/>
            <w:r>
              <w:t>Bundzel</w:t>
            </w:r>
            <w:proofErr w:type="spellEnd"/>
            <w:r>
              <w:t>, PhD.</w:t>
            </w:r>
          </w:p>
        </w:tc>
      </w:tr>
      <w:tr w:rsidR="00A9226C" w:rsidRPr="00A9226C" w:rsidTr="00A0292A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9226C" w:rsidRDefault="00A9226C" w:rsidP="006B6D7F">
            <w:r>
              <w:t>10:00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9226C" w:rsidRDefault="00A9226C" w:rsidP="006B6D7F">
            <w:pPr>
              <w:jc w:val="center"/>
            </w:pPr>
          </w:p>
          <w:p w:rsidR="00A9226C" w:rsidRDefault="00A9226C" w:rsidP="006B6D7F">
            <w:pPr>
              <w:jc w:val="center"/>
            </w:pPr>
            <w:r>
              <w:t>Martin Mucha</w:t>
            </w:r>
          </w:p>
          <w:p w:rsidR="00A9226C" w:rsidRDefault="00A9226C" w:rsidP="006B6D7F">
            <w:pPr>
              <w:jc w:val="center"/>
            </w:pPr>
          </w:p>
        </w:tc>
        <w:tc>
          <w:tcPr>
            <w:tcW w:w="21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9226C" w:rsidRDefault="00A9226C" w:rsidP="006B6D7F">
            <w:r>
              <w:t>Mobilná aplikácia pre kognitívnu rehabilitáciu</w:t>
            </w:r>
          </w:p>
        </w:tc>
        <w:tc>
          <w:tcPr>
            <w:tcW w:w="1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vAlign w:val="center"/>
          </w:tcPr>
          <w:p w:rsidR="00A9226C" w:rsidRDefault="00A9226C" w:rsidP="006B6D7F">
            <w:pPr>
              <w:rPr>
                <w:b/>
              </w:rPr>
            </w:pPr>
            <w:r w:rsidRPr="00A9226C">
              <w:rPr>
                <w:b/>
              </w:rPr>
              <w:t xml:space="preserve">doc. Ing. Marek </w:t>
            </w:r>
            <w:proofErr w:type="spellStart"/>
            <w:r w:rsidRPr="00A9226C">
              <w:rPr>
                <w:b/>
              </w:rPr>
              <w:t>Bundzel</w:t>
            </w:r>
            <w:proofErr w:type="spellEnd"/>
            <w:r w:rsidRPr="00A9226C">
              <w:rPr>
                <w:b/>
              </w:rPr>
              <w:t>, PhD.</w:t>
            </w:r>
          </w:p>
          <w:p w:rsidR="00A9226C" w:rsidRPr="00AD3E09" w:rsidRDefault="00A9226C" w:rsidP="006B6D7F">
            <w:pPr>
              <w:rPr>
                <w:i/>
              </w:rPr>
            </w:pPr>
            <w:r w:rsidRPr="00AD3E09">
              <w:rPr>
                <w:i/>
              </w:rPr>
              <w:t xml:space="preserve">Ing. </w:t>
            </w:r>
            <w:proofErr w:type="spellStart"/>
            <w:r w:rsidRPr="00AD3E09">
              <w:rPr>
                <w:i/>
              </w:rPr>
              <w:t>Gergely</w:t>
            </w:r>
            <w:proofErr w:type="spellEnd"/>
            <w:r w:rsidRPr="00AD3E09">
              <w:rPr>
                <w:i/>
              </w:rPr>
              <w:t xml:space="preserve"> </w:t>
            </w:r>
            <w:proofErr w:type="spellStart"/>
            <w:r w:rsidRPr="00AD3E09">
              <w:rPr>
                <w:i/>
              </w:rPr>
              <w:t>Magyar</w:t>
            </w:r>
            <w:proofErr w:type="spellEnd"/>
            <w:r w:rsidRPr="00AD3E09">
              <w:rPr>
                <w:i/>
              </w:rPr>
              <w:t>, PhD.</w:t>
            </w:r>
          </w:p>
          <w:p w:rsidR="00A9226C" w:rsidRPr="00A9226C" w:rsidRDefault="004E76AE" w:rsidP="006B6D7F">
            <w:pPr>
              <w:rPr>
                <w:b/>
              </w:rPr>
            </w:pPr>
            <w:r>
              <w:rPr>
                <w:color w:val="000000"/>
              </w:rPr>
              <w:t>Ing. Ján Magyar</w:t>
            </w:r>
          </w:p>
        </w:tc>
      </w:tr>
      <w:tr w:rsidR="00071FE5" w:rsidRPr="00AE2888" w:rsidTr="00A0292A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Default="00071FE5" w:rsidP="00071FE5">
            <w:r>
              <w:t xml:space="preserve">10:30 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Default="00071FE5" w:rsidP="00071FE5">
            <w:pPr>
              <w:jc w:val="center"/>
            </w:pPr>
            <w:r>
              <w:t>Martin Sedliak</w:t>
            </w:r>
          </w:p>
        </w:tc>
        <w:tc>
          <w:tcPr>
            <w:tcW w:w="21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Pr="0044261A" w:rsidRDefault="00071FE5" w:rsidP="00071FE5">
            <w:r>
              <w:t>Návrh aplikácie pre modelovanie a simuláciu fyzikálnych systémov s využitím špecializovaných knižníc prostredia MATLAB</w:t>
            </w:r>
          </w:p>
        </w:tc>
        <w:tc>
          <w:tcPr>
            <w:tcW w:w="1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vAlign w:val="center"/>
          </w:tcPr>
          <w:p w:rsidR="00071FE5" w:rsidRPr="00FB06DA" w:rsidRDefault="00071FE5" w:rsidP="00071FE5">
            <w:pPr>
              <w:rPr>
                <w:b/>
              </w:rPr>
            </w:pPr>
            <w:r w:rsidRPr="00FB06DA">
              <w:rPr>
                <w:b/>
              </w:rPr>
              <w:t xml:space="preserve">doc. Ing. Ján </w:t>
            </w:r>
            <w:proofErr w:type="spellStart"/>
            <w:r w:rsidRPr="00FB06DA">
              <w:rPr>
                <w:b/>
              </w:rPr>
              <w:t>Jadlovský</w:t>
            </w:r>
            <w:proofErr w:type="spellEnd"/>
            <w:r w:rsidRPr="00FB06DA">
              <w:rPr>
                <w:b/>
              </w:rPr>
              <w:t>, CSc.</w:t>
            </w:r>
          </w:p>
          <w:p w:rsidR="00071FE5" w:rsidRPr="00271BD8" w:rsidRDefault="00071FE5" w:rsidP="00071FE5">
            <w:pPr>
              <w:rPr>
                <w:i/>
              </w:rPr>
            </w:pPr>
            <w:r>
              <w:rPr>
                <w:i/>
              </w:rPr>
              <w:t xml:space="preserve">Ing. Lukáš </w:t>
            </w:r>
            <w:proofErr w:type="spellStart"/>
            <w:r>
              <w:rPr>
                <w:i/>
              </w:rPr>
              <w:t>Koska</w:t>
            </w:r>
            <w:proofErr w:type="spellEnd"/>
          </w:p>
          <w:p w:rsidR="00071FE5" w:rsidRPr="008234A6" w:rsidRDefault="008234A6" w:rsidP="008234A6">
            <w:r>
              <w:t xml:space="preserve">Ing. Milan </w:t>
            </w:r>
            <w:proofErr w:type="spellStart"/>
            <w:r>
              <w:t>Tkáčik</w:t>
            </w:r>
            <w:proofErr w:type="spellEnd"/>
          </w:p>
        </w:tc>
      </w:tr>
      <w:tr w:rsidR="00071FE5" w:rsidRPr="00AE2888" w:rsidTr="00A0292A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Default="00071FE5" w:rsidP="00071FE5">
            <w:r>
              <w:t>11:00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Default="00071FE5" w:rsidP="00071FE5">
            <w:pPr>
              <w:jc w:val="center"/>
            </w:pPr>
            <w:r>
              <w:t xml:space="preserve">Adam </w:t>
            </w:r>
            <w:proofErr w:type="spellStart"/>
            <w:r>
              <w:t>Tirpák</w:t>
            </w:r>
            <w:proofErr w:type="spellEnd"/>
          </w:p>
        </w:tc>
        <w:tc>
          <w:tcPr>
            <w:tcW w:w="21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Default="00071FE5" w:rsidP="00071FE5">
            <w:r>
              <w:t>Kaskádové štruktúry a ich analýza</w:t>
            </w:r>
          </w:p>
        </w:tc>
        <w:tc>
          <w:tcPr>
            <w:tcW w:w="1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vAlign w:val="center"/>
          </w:tcPr>
          <w:p w:rsidR="00071FE5" w:rsidRDefault="00071FE5" w:rsidP="00071FE5">
            <w:pPr>
              <w:rPr>
                <w:b/>
              </w:rPr>
            </w:pPr>
            <w:r>
              <w:rPr>
                <w:b/>
              </w:rPr>
              <w:t xml:space="preserve">doc. Ing. Anna </w:t>
            </w:r>
            <w:proofErr w:type="spellStart"/>
            <w:r>
              <w:rPr>
                <w:b/>
              </w:rPr>
              <w:t>Filasová</w:t>
            </w:r>
            <w:proofErr w:type="spellEnd"/>
            <w:r>
              <w:rPr>
                <w:b/>
              </w:rPr>
              <w:t>, CSc.</w:t>
            </w:r>
          </w:p>
          <w:p w:rsidR="00071FE5" w:rsidRPr="004D583D" w:rsidRDefault="00071FE5" w:rsidP="00071FE5">
            <w:pPr>
              <w:rPr>
                <w:i/>
                <w:color w:val="000000"/>
              </w:rPr>
            </w:pPr>
            <w:r>
              <w:rPr>
                <w:i/>
                <w:color w:val="000000"/>
              </w:rPr>
              <w:t xml:space="preserve">prof. Ing. Dušan </w:t>
            </w:r>
            <w:proofErr w:type="spellStart"/>
            <w:r>
              <w:rPr>
                <w:i/>
                <w:color w:val="000000"/>
              </w:rPr>
              <w:t>Krokavec</w:t>
            </w:r>
            <w:proofErr w:type="spellEnd"/>
            <w:r>
              <w:rPr>
                <w:i/>
                <w:color w:val="000000"/>
              </w:rPr>
              <w:t>, CSc.</w:t>
            </w:r>
          </w:p>
          <w:p w:rsidR="00071FE5" w:rsidRPr="007479DD" w:rsidRDefault="00071FE5" w:rsidP="00071FE5">
            <w:pPr>
              <w:rPr>
                <w:color w:val="000000"/>
              </w:rPr>
            </w:pPr>
            <w:r>
              <w:rPr>
                <w:color w:val="000000"/>
              </w:rPr>
              <w:t xml:space="preserve">Ing. Erik </w:t>
            </w:r>
            <w:proofErr w:type="spellStart"/>
            <w:r>
              <w:rPr>
                <w:color w:val="000000"/>
              </w:rPr>
              <w:t>Kajáti</w:t>
            </w:r>
            <w:proofErr w:type="spellEnd"/>
            <w:r>
              <w:rPr>
                <w:color w:val="000000"/>
              </w:rPr>
              <w:t>, PhD.</w:t>
            </w:r>
          </w:p>
        </w:tc>
      </w:tr>
      <w:tr w:rsidR="00071FE5" w:rsidRPr="00AE2888" w:rsidTr="00A0292A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Default="00071FE5" w:rsidP="00071FE5">
            <w:r>
              <w:t>11:30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Default="00071FE5" w:rsidP="00071FE5">
            <w:pPr>
              <w:jc w:val="center"/>
            </w:pPr>
            <w:r>
              <w:t xml:space="preserve">Bohdan </w:t>
            </w:r>
            <w:proofErr w:type="spellStart"/>
            <w:r>
              <w:t>Shaban</w:t>
            </w:r>
            <w:proofErr w:type="spellEnd"/>
          </w:p>
        </w:tc>
        <w:tc>
          <w:tcPr>
            <w:tcW w:w="21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071FE5" w:rsidRDefault="00071FE5" w:rsidP="00071FE5">
            <w:r>
              <w:t>Tvorba výučbových príkladov pre metódy učenia odmenou a trestom</w:t>
            </w:r>
          </w:p>
        </w:tc>
        <w:tc>
          <w:tcPr>
            <w:tcW w:w="17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vAlign w:val="center"/>
          </w:tcPr>
          <w:p w:rsidR="00071FE5" w:rsidRDefault="00071FE5" w:rsidP="00071FE5">
            <w:pPr>
              <w:rPr>
                <w:b/>
              </w:rPr>
            </w:pPr>
            <w:r>
              <w:rPr>
                <w:b/>
              </w:rPr>
              <w:t xml:space="preserve">prof. Ing. Peter </w:t>
            </w:r>
            <w:proofErr w:type="spellStart"/>
            <w:r>
              <w:rPr>
                <w:b/>
              </w:rPr>
              <w:t>Sinčák</w:t>
            </w:r>
            <w:proofErr w:type="spellEnd"/>
            <w:r>
              <w:rPr>
                <w:b/>
              </w:rPr>
              <w:t>, CSc.</w:t>
            </w:r>
          </w:p>
          <w:p w:rsidR="00071FE5" w:rsidRPr="002E3809" w:rsidRDefault="00071FE5" w:rsidP="00071FE5">
            <w:pPr>
              <w:rPr>
                <w:b/>
                <w:i/>
              </w:rPr>
            </w:pPr>
            <w:r w:rsidRPr="002E3809">
              <w:rPr>
                <w:i/>
                <w:color w:val="000000"/>
              </w:rPr>
              <w:t>Ing. Lukáš Hruška</w:t>
            </w:r>
          </w:p>
          <w:p w:rsidR="00071FE5" w:rsidRPr="00DA06E1" w:rsidRDefault="00071FE5" w:rsidP="00071FE5">
            <w:r>
              <w:rPr>
                <w:color w:val="000000"/>
              </w:rPr>
              <w:t xml:space="preserve">Ing. Ján </w:t>
            </w:r>
            <w:proofErr w:type="spellStart"/>
            <w:r>
              <w:rPr>
                <w:color w:val="000000"/>
              </w:rPr>
              <w:t>Magyar</w:t>
            </w:r>
            <w:proofErr w:type="spellEnd"/>
          </w:p>
        </w:tc>
      </w:tr>
    </w:tbl>
    <w:p w:rsidR="00AC6ECE" w:rsidRDefault="00AC6ECE" w:rsidP="00B8212C">
      <w:pPr>
        <w:tabs>
          <w:tab w:val="left" w:pos="3120"/>
        </w:tabs>
        <w:rPr>
          <w:b/>
          <w:bCs/>
          <w:i/>
          <w:iCs/>
        </w:rPr>
      </w:pPr>
      <w:r>
        <w:rPr>
          <w:b/>
          <w:bCs/>
          <w:i/>
          <w:iCs/>
        </w:rPr>
        <w:tab/>
      </w:r>
    </w:p>
    <w:p w:rsidR="00AC6ECE" w:rsidRDefault="00AC6ECE" w:rsidP="000239EB">
      <w:pPr>
        <w:rPr>
          <w:b/>
          <w:bCs/>
          <w:i/>
          <w:iCs/>
        </w:rPr>
      </w:pPr>
    </w:p>
    <w:sectPr w:rsidR="00AC6ECE" w:rsidSect="006253BA">
      <w:pgSz w:w="11906" w:h="16838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zcyNTMxtjQ2MjJX0lEKTi0uzszPAykwrAUA08JRYywAAAA="/>
  </w:docVars>
  <w:rsids>
    <w:rsidRoot w:val="008E18AC"/>
    <w:rsid w:val="00000D1F"/>
    <w:rsid w:val="0000176F"/>
    <w:rsid w:val="000059C6"/>
    <w:rsid w:val="000074B9"/>
    <w:rsid w:val="00014775"/>
    <w:rsid w:val="0001548F"/>
    <w:rsid w:val="0001575F"/>
    <w:rsid w:val="000203DF"/>
    <w:rsid w:val="00022CBA"/>
    <w:rsid w:val="000239EB"/>
    <w:rsid w:val="00026869"/>
    <w:rsid w:val="000269F0"/>
    <w:rsid w:val="00026E7C"/>
    <w:rsid w:val="000301EA"/>
    <w:rsid w:val="000354A7"/>
    <w:rsid w:val="0004355C"/>
    <w:rsid w:val="00045854"/>
    <w:rsid w:val="00045C38"/>
    <w:rsid w:val="00046C28"/>
    <w:rsid w:val="000474C2"/>
    <w:rsid w:val="000503C4"/>
    <w:rsid w:val="000538BB"/>
    <w:rsid w:val="000621B2"/>
    <w:rsid w:val="0006583E"/>
    <w:rsid w:val="00070599"/>
    <w:rsid w:val="00071FE5"/>
    <w:rsid w:val="00076BAB"/>
    <w:rsid w:val="00087122"/>
    <w:rsid w:val="000A3E0D"/>
    <w:rsid w:val="000A7B46"/>
    <w:rsid w:val="000B738D"/>
    <w:rsid w:val="000B7A61"/>
    <w:rsid w:val="000C4235"/>
    <w:rsid w:val="000D5BB9"/>
    <w:rsid w:val="000E0463"/>
    <w:rsid w:val="000E20F8"/>
    <w:rsid w:val="000E562D"/>
    <w:rsid w:val="001117F1"/>
    <w:rsid w:val="00112DE5"/>
    <w:rsid w:val="00115A00"/>
    <w:rsid w:val="00121E11"/>
    <w:rsid w:val="0012683A"/>
    <w:rsid w:val="00140431"/>
    <w:rsid w:val="00140696"/>
    <w:rsid w:val="00152B4B"/>
    <w:rsid w:val="001532B5"/>
    <w:rsid w:val="0015333D"/>
    <w:rsid w:val="00153587"/>
    <w:rsid w:val="00157653"/>
    <w:rsid w:val="00160192"/>
    <w:rsid w:val="0016034A"/>
    <w:rsid w:val="0016748D"/>
    <w:rsid w:val="00177CD5"/>
    <w:rsid w:val="00180DA9"/>
    <w:rsid w:val="00180FFC"/>
    <w:rsid w:val="0019362B"/>
    <w:rsid w:val="00197EB7"/>
    <w:rsid w:val="001A6F6E"/>
    <w:rsid w:val="001B0A82"/>
    <w:rsid w:val="001B7DFB"/>
    <w:rsid w:val="001C3BAC"/>
    <w:rsid w:val="001C5024"/>
    <w:rsid w:val="001C6739"/>
    <w:rsid w:val="001D29A4"/>
    <w:rsid w:val="001D2D7C"/>
    <w:rsid w:val="001E32E3"/>
    <w:rsid w:val="00205ED9"/>
    <w:rsid w:val="0020614D"/>
    <w:rsid w:val="00207210"/>
    <w:rsid w:val="00222726"/>
    <w:rsid w:val="00223ED0"/>
    <w:rsid w:val="00232F68"/>
    <w:rsid w:val="002363B4"/>
    <w:rsid w:val="00236613"/>
    <w:rsid w:val="00236B70"/>
    <w:rsid w:val="00236CB4"/>
    <w:rsid w:val="00240B60"/>
    <w:rsid w:val="00243035"/>
    <w:rsid w:val="00245EB4"/>
    <w:rsid w:val="00246F10"/>
    <w:rsid w:val="00247E10"/>
    <w:rsid w:val="00247FDA"/>
    <w:rsid w:val="00253C73"/>
    <w:rsid w:val="00263937"/>
    <w:rsid w:val="00265F32"/>
    <w:rsid w:val="00267A69"/>
    <w:rsid w:val="00271BA4"/>
    <w:rsid w:val="00271BD8"/>
    <w:rsid w:val="002744D7"/>
    <w:rsid w:val="002808EA"/>
    <w:rsid w:val="00285E5B"/>
    <w:rsid w:val="00297265"/>
    <w:rsid w:val="002B3E9E"/>
    <w:rsid w:val="002B6D87"/>
    <w:rsid w:val="002C0CCA"/>
    <w:rsid w:val="002C2CA9"/>
    <w:rsid w:val="002C2E00"/>
    <w:rsid w:val="002D0CA4"/>
    <w:rsid w:val="002D1E56"/>
    <w:rsid w:val="002E0EFB"/>
    <w:rsid w:val="002E217A"/>
    <w:rsid w:val="002E3809"/>
    <w:rsid w:val="002F294E"/>
    <w:rsid w:val="00306456"/>
    <w:rsid w:val="003071E1"/>
    <w:rsid w:val="00312424"/>
    <w:rsid w:val="00326FBB"/>
    <w:rsid w:val="0033221A"/>
    <w:rsid w:val="0033411C"/>
    <w:rsid w:val="003348C8"/>
    <w:rsid w:val="00336733"/>
    <w:rsid w:val="00336C56"/>
    <w:rsid w:val="003519DB"/>
    <w:rsid w:val="00397341"/>
    <w:rsid w:val="003A145A"/>
    <w:rsid w:val="003A411C"/>
    <w:rsid w:val="003A47C0"/>
    <w:rsid w:val="003A7503"/>
    <w:rsid w:val="003A79F2"/>
    <w:rsid w:val="003B03CB"/>
    <w:rsid w:val="003B2B2E"/>
    <w:rsid w:val="003B4673"/>
    <w:rsid w:val="003B579C"/>
    <w:rsid w:val="003B5E4A"/>
    <w:rsid w:val="003B61F8"/>
    <w:rsid w:val="003B77C0"/>
    <w:rsid w:val="003C2AAD"/>
    <w:rsid w:val="003C4D61"/>
    <w:rsid w:val="003D35CB"/>
    <w:rsid w:val="003E5B6A"/>
    <w:rsid w:val="003E75E9"/>
    <w:rsid w:val="003F1390"/>
    <w:rsid w:val="003F19F1"/>
    <w:rsid w:val="003F3AB1"/>
    <w:rsid w:val="00401C00"/>
    <w:rsid w:val="00405373"/>
    <w:rsid w:val="0040591A"/>
    <w:rsid w:val="00405EB0"/>
    <w:rsid w:val="00420DFA"/>
    <w:rsid w:val="00422C9F"/>
    <w:rsid w:val="0042306B"/>
    <w:rsid w:val="004240AA"/>
    <w:rsid w:val="00424D4A"/>
    <w:rsid w:val="00427AA1"/>
    <w:rsid w:val="004325EF"/>
    <w:rsid w:val="00435754"/>
    <w:rsid w:val="004407E7"/>
    <w:rsid w:val="0044261A"/>
    <w:rsid w:val="004427D8"/>
    <w:rsid w:val="00442D53"/>
    <w:rsid w:val="00443E75"/>
    <w:rsid w:val="0044752A"/>
    <w:rsid w:val="004544FC"/>
    <w:rsid w:val="00454970"/>
    <w:rsid w:val="00454E99"/>
    <w:rsid w:val="004642B9"/>
    <w:rsid w:val="00467EF2"/>
    <w:rsid w:val="004712C7"/>
    <w:rsid w:val="004714DB"/>
    <w:rsid w:val="0048378F"/>
    <w:rsid w:val="00491BA2"/>
    <w:rsid w:val="00494EAD"/>
    <w:rsid w:val="00495E1C"/>
    <w:rsid w:val="004A5709"/>
    <w:rsid w:val="004B1E8F"/>
    <w:rsid w:val="004C1C41"/>
    <w:rsid w:val="004D583D"/>
    <w:rsid w:val="004D6443"/>
    <w:rsid w:val="004E58DE"/>
    <w:rsid w:val="004E6FEA"/>
    <w:rsid w:val="004E76AE"/>
    <w:rsid w:val="004F50BE"/>
    <w:rsid w:val="004F7C6E"/>
    <w:rsid w:val="005064A1"/>
    <w:rsid w:val="00511C88"/>
    <w:rsid w:val="00512BD8"/>
    <w:rsid w:val="005224FA"/>
    <w:rsid w:val="00530AFD"/>
    <w:rsid w:val="00534735"/>
    <w:rsid w:val="0053497D"/>
    <w:rsid w:val="00542891"/>
    <w:rsid w:val="00545F0F"/>
    <w:rsid w:val="00547084"/>
    <w:rsid w:val="005543B5"/>
    <w:rsid w:val="00560225"/>
    <w:rsid w:val="00562824"/>
    <w:rsid w:val="0056615A"/>
    <w:rsid w:val="00566876"/>
    <w:rsid w:val="005755AF"/>
    <w:rsid w:val="00580481"/>
    <w:rsid w:val="00595535"/>
    <w:rsid w:val="005B1F0D"/>
    <w:rsid w:val="005B57E4"/>
    <w:rsid w:val="005C5201"/>
    <w:rsid w:val="005C6BFA"/>
    <w:rsid w:val="005C6CA9"/>
    <w:rsid w:val="005D0848"/>
    <w:rsid w:val="005D52EF"/>
    <w:rsid w:val="005D64F5"/>
    <w:rsid w:val="005D766F"/>
    <w:rsid w:val="005E2347"/>
    <w:rsid w:val="005E2D1D"/>
    <w:rsid w:val="005E3261"/>
    <w:rsid w:val="005E6AEF"/>
    <w:rsid w:val="005F089C"/>
    <w:rsid w:val="005F29BC"/>
    <w:rsid w:val="006011E9"/>
    <w:rsid w:val="006102FF"/>
    <w:rsid w:val="006253BA"/>
    <w:rsid w:val="0062627C"/>
    <w:rsid w:val="00626B4B"/>
    <w:rsid w:val="00656813"/>
    <w:rsid w:val="00660BBB"/>
    <w:rsid w:val="00663DF1"/>
    <w:rsid w:val="006670E5"/>
    <w:rsid w:val="0067263F"/>
    <w:rsid w:val="006764E0"/>
    <w:rsid w:val="00677063"/>
    <w:rsid w:val="006904C5"/>
    <w:rsid w:val="006B01B7"/>
    <w:rsid w:val="006B38F7"/>
    <w:rsid w:val="006B394F"/>
    <w:rsid w:val="006B3B84"/>
    <w:rsid w:val="006B6D7F"/>
    <w:rsid w:val="006C1353"/>
    <w:rsid w:val="006C4561"/>
    <w:rsid w:val="006C63CD"/>
    <w:rsid w:val="006C653F"/>
    <w:rsid w:val="006D0D04"/>
    <w:rsid w:val="006D1F50"/>
    <w:rsid w:val="006D509B"/>
    <w:rsid w:val="006E023A"/>
    <w:rsid w:val="006E2E99"/>
    <w:rsid w:val="006E506B"/>
    <w:rsid w:val="006E6E1C"/>
    <w:rsid w:val="006F009E"/>
    <w:rsid w:val="006F26BD"/>
    <w:rsid w:val="006F3910"/>
    <w:rsid w:val="006F76FF"/>
    <w:rsid w:val="0070789C"/>
    <w:rsid w:val="00721134"/>
    <w:rsid w:val="00721E92"/>
    <w:rsid w:val="00725A2B"/>
    <w:rsid w:val="00727219"/>
    <w:rsid w:val="00735C3B"/>
    <w:rsid w:val="00737FA9"/>
    <w:rsid w:val="007479DD"/>
    <w:rsid w:val="007528B0"/>
    <w:rsid w:val="0075417E"/>
    <w:rsid w:val="007573C9"/>
    <w:rsid w:val="0076035B"/>
    <w:rsid w:val="00761195"/>
    <w:rsid w:val="00764EE3"/>
    <w:rsid w:val="0076547C"/>
    <w:rsid w:val="00774EF4"/>
    <w:rsid w:val="00777051"/>
    <w:rsid w:val="00780E8E"/>
    <w:rsid w:val="00782023"/>
    <w:rsid w:val="007856D1"/>
    <w:rsid w:val="00785C08"/>
    <w:rsid w:val="007A0577"/>
    <w:rsid w:val="007A09A7"/>
    <w:rsid w:val="007A0DB0"/>
    <w:rsid w:val="007A62A3"/>
    <w:rsid w:val="007B4803"/>
    <w:rsid w:val="007B5E05"/>
    <w:rsid w:val="007C53C3"/>
    <w:rsid w:val="007E6B87"/>
    <w:rsid w:val="007F0EE0"/>
    <w:rsid w:val="007F1578"/>
    <w:rsid w:val="008024E9"/>
    <w:rsid w:val="00806FC6"/>
    <w:rsid w:val="008234A6"/>
    <w:rsid w:val="00823BD2"/>
    <w:rsid w:val="0082502E"/>
    <w:rsid w:val="00827E3B"/>
    <w:rsid w:val="0083085A"/>
    <w:rsid w:val="008358F4"/>
    <w:rsid w:val="00837E1E"/>
    <w:rsid w:val="00854F2E"/>
    <w:rsid w:val="00862392"/>
    <w:rsid w:val="00862BD5"/>
    <w:rsid w:val="0086432A"/>
    <w:rsid w:val="00872B7B"/>
    <w:rsid w:val="0087605D"/>
    <w:rsid w:val="00876657"/>
    <w:rsid w:val="008931E0"/>
    <w:rsid w:val="00893CEA"/>
    <w:rsid w:val="00894D1E"/>
    <w:rsid w:val="00895A41"/>
    <w:rsid w:val="008A21E8"/>
    <w:rsid w:val="008A5B8C"/>
    <w:rsid w:val="008A5C76"/>
    <w:rsid w:val="008B5623"/>
    <w:rsid w:val="008B7FD4"/>
    <w:rsid w:val="008C39D1"/>
    <w:rsid w:val="008C6B63"/>
    <w:rsid w:val="008D0CB2"/>
    <w:rsid w:val="008D33EF"/>
    <w:rsid w:val="008D6E23"/>
    <w:rsid w:val="008E0C63"/>
    <w:rsid w:val="008E18AC"/>
    <w:rsid w:val="008F37D8"/>
    <w:rsid w:val="008F3F21"/>
    <w:rsid w:val="00901176"/>
    <w:rsid w:val="0090140D"/>
    <w:rsid w:val="00927D68"/>
    <w:rsid w:val="00933336"/>
    <w:rsid w:val="00935AEA"/>
    <w:rsid w:val="00942BA8"/>
    <w:rsid w:val="009453D0"/>
    <w:rsid w:val="00952BFB"/>
    <w:rsid w:val="0095340E"/>
    <w:rsid w:val="00954D93"/>
    <w:rsid w:val="00957DC0"/>
    <w:rsid w:val="0096448E"/>
    <w:rsid w:val="00964913"/>
    <w:rsid w:val="00965464"/>
    <w:rsid w:val="00975D13"/>
    <w:rsid w:val="00982AE4"/>
    <w:rsid w:val="00982F61"/>
    <w:rsid w:val="00987D3F"/>
    <w:rsid w:val="0099366D"/>
    <w:rsid w:val="009A0DBD"/>
    <w:rsid w:val="009A259B"/>
    <w:rsid w:val="009A4AE2"/>
    <w:rsid w:val="009A6F57"/>
    <w:rsid w:val="009A7400"/>
    <w:rsid w:val="009B450B"/>
    <w:rsid w:val="009B6F45"/>
    <w:rsid w:val="009B71D2"/>
    <w:rsid w:val="009C12FB"/>
    <w:rsid w:val="009D0CC1"/>
    <w:rsid w:val="009D405A"/>
    <w:rsid w:val="009E2791"/>
    <w:rsid w:val="009E3E71"/>
    <w:rsid w:val="009E47D8"/>
    <w:rsid w:val="009F0910"/>
    <w:rsid w:val="009F0AD0"/>
    <w:rsid w:val="009F432D"/>
    <w:rsid w:val="009F4C62"/>
    <w:rsid w:val="009F77CF"/>
    <w:rsid w:val="00A107A9"/>
    <w:rsid w:val="00A2535B"/>
    <w:rsid w:val="00A37C0A"/>
    <w:rsid w:val="00A4208C"/>
    <w:rsid w:val="00A464EE"/>
    <w:rsid w:val="00A51782"/>
    <w:rsid w:val="00A56769"/>
    <w:rsid w:val="00A575E1"/>
    <w:rsid w:val="00A71818"/>
    <w:rsid w:val="00A7416F"/>
    <w:rsid w:val="00A751CD"/>
    <w:rsid w:val="00A812BF"/>
    <w:rsid w:val="00A9226C"/>
    <w:rsid w:val="00A96502"/>
    <w:rsid w:val="00A9786D"/>
    <w:rsid w:val="00AA0448"/>
    <w:rsid w:val="00AB3253"/>
    <w:rsid w:val="00AC3382"/>
    <w:rsid w:val="00AC6ECE"/>
    <w:rsid w:val="00AC74A4"/>
    <w:rsid w:val="00AC761F"/>
    <w:rsid w:val="00AD3E09"/>
    <w:rsid w:val="00AD5804"/>
    <w:rsid w:val="00AE2888"/>
    <w:rsid w:val="00AE326A"/>
    <w:rsid w:val="00AE33A2"/>
    <w:rsid w:val="00AE5772"/>
    <w:rsid w:val="00AF2BE8"/>
    <w:rsid w:val="00B013E2"/>
    <w:rsid w:val="00B0657C"/>
    <w:rsid w:val="00B06DF9"/>
    <w:rsid w:val="00B10FAD"/>
    <w:rsid w:val="00B242FD"/>
    <w:rsid w:val="00B35119"/>
    <w:rsid w:val="00B45C6C"/>
    <w:rsid w:val="00B51C92"/>
    <w:rsid w:val="00B52BE9"/>
    <w:rsid w:val="00B52DEB"/>
    <w:rsid w:val="00B5659E"/>
    <w:rsid w:val="00B56627"/>
    <w:rsid w:val="00B56926"/>
    <w:rsid w:val="00B57021"/>
    <w:rsid w:val="00B8212C"/>
    <w:rsid w:val="00B847CC"/>
    <w:rsid w:val="00B86316"/>
    <w:rsid w:val="00B9464F"/>
    <w:rsid w:val="00B97B6D"/>
    <w:rsid w:val="00BA0491"/>
    <w:rsid w:val="00BA1577"/>
    <w:rsid w:val="00BA16C3"/>
    <w:rsid w:val="00BA17D7"/>
    <w:rsid w:val="00BA1BFA"/>
    <w:rsid w:val="00BA78F0"/>
    <w:rsid w:val="00BC0E10"/>
    <w:rsid w:val="00BC5924"/>
    <w:rsid w:val="00BE19E0"/>
    <w:rsid w:val="00BE2997"/>
    <w:rsid w:val="00BE2EE2"/>
    <w:rsid w:val="00BF1219"/>
    <w:rsid w:val="00BF25C4"/>
    <w:rsid w:val="00BF4FC6"/>
    <w:rsid w:val="00BF64AB"/>
    <w:rsid w:val="00BF7186"/>
    <w:rsid w:val="00BF7A24"/>
    <w:rsid w:val="00C01120"/>
    <w:rsid w:val="00C05441"/>
    <w:rsid w:val="00C064B7"/>
    <w:rsid w:val="00C07FD5"/>
    <w:rsid w:val="00C127E1"/>
    <w:rsid w:val="00C2478E"/>
    <w:rsid w:val="00C257E7"/>
    <w:rsid w:val="00C30DCF"/>
    <w:rsid w:val="00C31003"/>
    <w:rsid w:val="00C314C2"/>
    <w:rsid w:val="00C348EF"/>
    <w:rsid w:val="00C35103"/>
    <w:rsid w:val="00C40F05"/>
    <w:rsid w:val="00C41156"/>
    <w:rsid w:val="00C438CF"/>
    <w:rsid w:val="00C57231"/>
    <w:rsid w:val="00C616D1"/>
    <w:rsid w:val="00C67E61"/>
    <w:rsid w:val="00C76D06"/>
    <w:rsid w:val="00C800B5"/>
    <w:rsid w:val="00C8147C"/>
    <w:rsid w:val="00C97106"/>
    <w:rsid w:val="00CA2ECB"/>
    <w:rsid w:val="00CB36AB"/>
    <w:rsid w:val="00CB3742"/>
    <w:rsid w:val="00CB7E81"/>
    <w:rsid w:val="00CC27E7"/>
    <w:rsid w:val="00CC6A52"/>
    <w:rsid w:val="00CD4BA4"/>
    <w:rsid w:val="00CD69AD"/>
    <w:rsid w:val="00CD7A9B"/>
    <w:rsid w:val="00CE05D9"/>
    <w:rsid w:val="00CF4EFA"/>
    <w:rsid w:val="00D001C1"/>
    <w:rsid w:val="00D17F51"/>
    <w:rsid w:val="00D25E4E"/>
    <w:rsid w:val="00D40691"/>
    <w:rsid w:val="00D425E4"/>
    <w:rsid w:val="00D54333"/>
    <w:rsid w:val="00D5641C"/>
    <w:rsid w:val="00D616BD"/>
    <w:rsid w:val="00D625D4"/>
    <w:rsid w:val="00D632D6"/>
    <w:rsid w:val="00D673F3"/>
    <w:rsid w:val="00D72393"/>
    <w:rsid w:val="00D74F8B"/>
    <w:rsid w:val="00D763C8"/>
    <w:rsid w:val="00D80DB8"/>
    <w:rsid w:val="00D83DAB"/>
    <w:rsid w:val="00D86929"/>
    <w:rsid w:val="00D95F64"/>
    <w:rsid w:val="00DA06E1"/>
    <w:rsid w:val="00DA2C0C"/>
    <w:rsid w:val="00DA3788"/>
    <w:rsid w:val="00DA55EE"/>
    <w:rsid w:val="00DA5CED"/>
    <w:rsid w:val="00DA60E8"/>
    <w:rsid w:val="00DB0052"/>
    <w:rsid w:val="00DB2BC5"/>
    <w:rsid w:val="00DB3873"/>
    <w:rsid w:val="00DB3E55"/>
    <w:rsid w:val="00DC1749"/>
    <w:rsid w:val="00DC282E"/>
    <w:rsid w:val="00DD10DA"/>
    <w:rsid w:val="00DD2FF7"/>
    <w:rsid w:val="00DD52C5"/>
    <w:rsid w:val="00DD655D"/>
    <w:rsid w:val="00DD69D3"/>
    <w:rsid w:val="00DE12DE"/>
    <w:rsid w:val="00DE7C22"/>
    <w:rsid w:val="00DF3E09"/>
    <w:rsid w:val="00E01541"/>
    <w:rsid w:val="00E0785F"/>
    <w:rsid w:val="00E21ACE"/>
    <w:rsid w:val="00E22D0E"/>
    <w:rsid w:val="00E2464C"/>
    <w:rsid w:val="00E425BB"/>
    <w:rsid w:val="00E43D1A"/>
    <w:rsid w:val="00E44A2F"/>
    <w:rsid w:val="00E52566"/>
    <w:rsid w:val="00E6174E"/>
    <w:rsid w:val="00E65DEB"/>
    <w:rsid w:val="00E71136"/>
    <w:rsid w:val="00E74A1A"/>
    <w:rsid w:val="00E7765F"/>
    <w:rsid w:val="00E83491"/>
    <w:rsid w:val="00E8567C"/>
    <w:rsid w:val="00E8616A"/>
    <w:rsid w:val="00E86859"/>
    <w:rsid w:val="00E95369"/>
    <w:rsid w:val="00EA77C7"/>
    <w:rsid w:val="00EC0C3C"/>
    <w:rsid w:val="00EC265B"/>
    <w:rsid w:val="00EC3071"/>
    <w:rsid w:val="00EC31F2"/>
    <w:rsid w:val="00EC40CC"/>
    <w:rsid w:val="00EC5A48"/>
    <w:rsid w:val="00EC5B36"/>
    <w:rsid w:val="00EC7ACA"/>
    <w:rsid w:val="00ED4819"/>
    <w:rsid w:val="00ED6730"/>
    <w:rsid w:val="00ED6E39"/>
    <w:rsid w:val="00EF25B1"/>
    <w:rsid w:val="00EF297D"/>
    <w:rsid w:val="00F03EC2"/>
    <w:rsid w:val="00F059B6"/>
    <w:rsid w:val="00F10D02"/>
    <w:rsid w:val="00F126D4"/>
    <w:rsid w:val="00F1729C"/>
    <w:rsid w:val="00F2036A"/>
    <w:rsid w:val="00F219A9"/>
    <w:rsid w:val="00F239F3"/>
    <w:rsid w:val="00F24306"/>
    <w:rsid w:val="00F30D83"/>
    <w:rsid w:val="00F3326C"/>
    <w:rsid w:val="00F349C5"/>
    <w:rsid w:val="00F35E96"/>
    <w:rsid w:val="00F41161"/>
    <w:rsid w:val="00F5156A"/>
    <w:rsid w:val="00F524BF"/>
    <w:rsid w:val="00F559AC"/>
    <w:rsid w:val="00F7003C"/>
    <w:rsid w:val="00F71048"/>
    <w:rsid w:val="00F77288"/>
    <w:rsid w:val="00F84DC2"/>
    <w:rsid w:val="00F85389"/>
    <w:rsid w:val="00F86E21"/>
    <w:rsid w:val="00F90BA4"/>
    <w:rsid w:val="00F92959"/>
    <w:rsid w:val="00F950F6"/>
    <w:rsid w:val="00F97CE8"/>
    <w:rsid w:val="00FA3637"/>
    <w:rsid w:val="00FA4308"/>
    <w:rsid w:val="00FB0031"/>
    <w:rsid w:val="00FB06DA"/>
    <w:rsid w:val="00FB0C01"/>
    <w:rsid w:val="00FB2180"/>
    <w:rsid w:val="00FC3BE8"/>
    <w:rsid w:val="00FC4188"/>
    <w:rsid w:val="00FD04E0"/>
    <w:rsid w:val="00FD1F0F"/>
    <w:rsid w:val="00FD3B67"/>
    <w:rsid w:val="00FE014B"/>
    <w:rsid w:val="00FE19F7"/>
    <w:rsid w:val="00FE3498"/>
    <w:rsid w:val="00FF28F5"/>
    <w:rsid w:val="00FF3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A1D5AE3"/>
  <w15:docId w15:val="{B8FE6D85-9842-4206-BE79-C6B6EC310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E33A2"/>
    <w:rPr>
      <w:sz w:val="24"/>
      <w:szCs w:val="24"/>
    </w:rPr>
  </w:style>
  <w:style w:type="paragraph" w:styleId="Nadpis1">
    <w:name w:val="heading 1"/>
    <w:basedOn w:val="Normlny"/>
    <w:link w:val="Nadpis1Char"/>
    <w:uiPriority w:val="99"/>
    <w:qFormat/>
    <w:rsid w:val="00AE33A2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dpis3">
    <w:name w:val="heading 3"/>
    <w:basedOn w:val="Normlny"/>
    <w:link w:val="Nadpis3Char"/>
    <w:uiPriority w:val="99"/>
    <w:qFormat/>
    <w:rsid w:val="00AE33A2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9"/>
    <w:locked/>
    <w:rsid w:val="00AE33A2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dpis3Char">
    <w:name w:val="Nadpis 3 Char"/>
    <w:basedOn w:val="Predvolenpsmoodseku"/>
    <w:link w:val="Nadpis3"/>
    <w:uiPriority w:val="99"/>
    <w:semiHidden/>
    <w:locked/>
    <w:rsid w:val="00AE33A2"/>
    <w:rPr>
      <w:rFonts w:ascii="Cambria" w:hAnsi="Cambria" w:cs="Times New Roman"/>
      <w:b/>
      <w:bCs/>
      <w:color w:val="4F81BD"/>
      <w:sz w:val="24"/>
      <w:szCs w:val="24"/>
    </w:rPr>
  </w:style>
  <w:style w:type="character" w:styleId="Siln">
    <w:name w:val="Strong"/>
    <w:basedOn w:val="Predvolenpsmoodseku"/>
    <w:uiPriority w:val="99"/>
    <w:qFormat/>
    <w:rsid w:val="00AE33A2"/>
    <w:rPr>
      <w:rFonts w:cs="Times New Roman"/>
      <w:b/>
      <w:bCs/>
    </w:rPr>
  </w:style>
  <w:style w:type="character" w:styleId="Zvraznenie">
    <w:name w:val="Emphasis"/>
    <w:basedOn w:val="Predvolenpsmoodseku"/>
    <w:uiPriority w:val="99"/>
    <w:qFormat/>
    <w:rsid w:val="00AE33A2"/>
    <w:rPr>
      <w:rFonts w:cs="Times New Roman"/>
      <w:i/>
      <w:iCs/>
    </w:rPr>
  </w:style>
  <w:style w:type="paragraph" w:styleId="Textbubliny">
    <w:name w:val="Balloon Text"/>
    <w:basedOn w:val="Normlny"/>
    <w:link w:val="TextbublinyChar"/>
    <w:uiPriority w:val="99"/>
    <w:semiHidden/>
    <w:rsid w:val="00B0657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B0657C"/>
    <w:rPr>
      <w:rFonts w:ascii="Segoe UI" w:hAnsi="Segoe UI" w:cs="Segoe UI"/>
      <w:sz w:val="18"/>
      <w:szCs w:val="18"/>
    </w:rPr>
  </w:style>
  <w:style w:type="paragraph" w:styleId="Zkladntext">
    <w:name w:val="Body Text"/>
    <w:basedOn w:val="Normlny"/>
    <w:link w:val="ZkladntextChar"/>
    <w:uiPriority w:val="99"/>
    <w:rsid w:val="003E5B6A"/>
    <w:pPr>
      <w:jc w:val="center"/>
    </w:pPr>
    <w:rPr>
      <w:b/>
      <w:sz w:val="32"/>
      <w:szCs w:val="20"/>
      <w:lang w:eastAsia="cs-CZ"/>
    </w:rPr>
  </w:style>
  <w:style w:type="character" w:customStyle="1" w:styleId="ZkladntextChar">
    <w:name w:val="Základný text Char"/>
    <w:basedOn w:val="Predvolenpsmoodseku"/>
    <w:link w:val="Zkladntext"/>
    <w:uiPriority w:val="99"/>
    <w:locked/>
    <w:rsid w:val="003E5B6A"/>
    <w:rPr>
      <w:rFonts w:cs="Times New Roman"/>
      <w:b/>
      <w:sz w:val="32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8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2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Aplikácia</vt:lpstr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likácia</dc:title>
  <dc:subject/>
  <dc:creator>Peter Butka</dc:creator>
  <cp:keywords/>
  <dc:description/>
  <cp:lastModifiedBy>Používateľ systému Windows</cp:lastModifiedBy>
  <cp:revision>25</cp:revision>
  <cp:lastPrinted>2020-08-28T12:03:00Z</cp:lastPrinted>
  <dcterms:created xsi:type="dcterms:W3CDTF">2020-08-14T07:35:00Z</dcterms:created>
  <dcterms:modified xsi:type="dcterms:W3CDTF">2020-09-08T06:49:00Z</dcterms:modified>
</cp:coreProperties>
</file>